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9</w:t>
      </w:r>
      <w:r>
        <w:t xml:space="preserve"> </w:t>
      </w:r>
      <w:r>
        <w:t xml:space="preserve">มิ.ย.</w:t>
      </w:r>
      <w:r>
        <w:t xml:space="preserve"> </w:t>
      </w:r>
      <w:r>
        <w:t xml:space="preserve">63)</w:t>
      </w:r>
    </w:p>
    <w:p>
      <w:pPr>
        <w:pStyle w:val="Date"/>
      </w:pPr>
      <w:r>
        <w:t xml:space="preserve">วันศุกร์ที่</w:t>
      </w:r>
      <w:r>
        <w:t xml:space="preserve"> </w:t>
      </w:r>
      <w:r>
        <w:t xml:space="preserve">19</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ต้อนรับคุณผู้ชมเข้าสู่การแถลงข่าวจากศูนย์บริหารสถานการณ์โควิด-19 นะคะ เช่นเคยค่ะ เวลา 11.30 น. วันจันทร์ วันพุธ และวันศุกร์ ที่เราจะมาพบกันการแถลงข่าวจากทำเนียบรัฐบาลนะคะ ซึ่งก็จะมีเรื่องของสถานการณ์ของโรค และเรื่องราวต่าง ๆ ลำดับแรกขออนุญาตเรียนเชิญทางท่านโฆษก ศบค. ท่านนายแพทย์ ทวีศิลป์ วิษณุโยธิน สรุปเรื่องของสถานการณ์และความคืบหน้ามาตรการต่าง ๆ เรียนเชิญค่ะ</w:t>
      </w:r>
    </w:p>
    <w:p>
      <w:pPr>
        <w:pStyle w:val="BodyText"/>
      </w:pPr>
      <w:r>
        <w:t xml:space="preserve">(นายแพทย์ ทวีศิลป์) สวัสดีพี่น้องประชาชนครับ ผม นายแพทย์ ทวีศิลป์ วิษณุโยธิน มารายงานตัว วันที่ 19 มิถุนายน 2563 ครับ เรายังอยู่ในช่วงเวลาของการทำภารกิจรวมไทยสร้างชาติ โดยคนไทยทุกคนนะครับ โดยการสวมหน้ากากผ้า หน้ากากอนามัยทุกวัน ภารกิจง่าย ๆ อย่างนี้ ก็ต้องการทุก ๆ ท่าน รวมใจ รวมพลังกัน ในการที่จะทำให้เกิดการป้องกันการติดเชื้อ ไม่ว่าเขาจะบอกว่ามีระลอก 2 ระลอก 3 หรืออะไรก็แล้วแต่นะครับ นี่คือสิ่งที่เราทำสำเร็จกันมาแล้วและจะทำกันต่อไปนะครับ ครับ วันนี้ผมก็จะมารายงานนะครับ ตัวเลขซึ่งก็จะเพิ่มขึ้นวันนี้เพียงแค่ 5 ราย ซึ่งเกิดขึ้นจากการที่รายงานจากสถานที่กักกันที่รัฐจัดให้ ทั้ง 5 รายนะครับ เดี๋ยวรายละเอียดผมจะแจ้งให้ทราบอีกทีหนึ่ง แต่การติดเชื้อภายในประเทศยังเป็น 0 ต่อเนื่องมาอีกวันหนึ่งนะครับ ทำให้ตัวเลขสะสมยืนยันไปอยู่ที่ 3,146 ราย แล้วก็ทำให้ตัวเลขที่สถานที่กักกันที่รัฐจัดให้ ยืนยันสะสม 209 ราย หายป่วยไปแล้ว เพิ่มขึ้นอีก 11 ราย ทำให้ตัวเลขรวมขึ้นมาเป็น 3,008 ราย แล้วก็ไม่มีผู้เสียชีวิตเพิ่ม ยังอยู่ที่ 58 ราย แล้วเข้ารับการรักษาอยู่ที่โรงพยาบาล ณ ตอนนี้ 80 รายเท่านั้นนะครับ ไปดูครับ 5 รายนี้มาจากไหน รายงานออกมาว่าจากประเทศซาอุดิอาระเบียนะครับ เพิ่มขึ้นอีก 5 รายวันนี้ เป็นนักศึกษาชายไทย อายุอยู่ระหว่าง 23 - 26 ปี เดินทางเข้ามาในวันที่ 12 มิถุนายน เข้าพักที่ State Quarantine ที่กรุงเทพมหานคร โดยทุกรายไม่มีอาการ แล้วก็ตรวจหา พบเชื้อในวันที่ 16 มิถุนายนนะครับ ก็ผลยืนยันออกมา มาดูนะครับ ในช่วงที่เขารายงานมาจากทางซาอุดิอาระเบีย ตอนนี้ไฟลต์ที่เข้ามาวันที่ 22 มิถุนายน จากเจดด้านี่นะครับ 195 คน ตรวจไป 3 ครั้ง วันที่ 13 มิถุนายน เจอไปแล้ว 5 ราย 18 เจอไปอีก 5 ราย แล้ววันนี้อีก 5 ราย ตอนนี้รวมแล้วเป็น 15 รายจากไฟลต์บินนี้ ทางกรมควบคุมโรคก็เอาข้อมูลนะครับ ย้อนหลังกลับไปนะครับ ตั้งแต่ช่วง 12 มกราคม จนกระทั่งถึง 15 เมษายนนะครับ ก็มาย้อนกลับไปดูนะครับว่า ในช่วงตั้งแต่ก่อนที่เราจะมี State Quanrantine มีคนต่างชาติ เดินทางจากต่างประเทศนะครับ ของผู้ป่วยที่ติดเชื้อไวรัสโคโรนานะครับ ของคนต่างชาติ 10 อันดับแรกมาจากไหนบ้าง ช่วงแรก ๆ เราได้ยินแต่ประเทศจีน ประเทศจีนนะครับ นี่คือ 10 คน ที่ติดจากประเทศจีน รองลงมาคือสหราชอาณาจักรนะครับ 15 แล้วก็ฝรั่งเศส 13 สหรัฐอเมริกา 7 เยอรมนี 6 นะครับ อันนี้ก็คืออันดับ 5 จะมี 2 ที่ก็คือ สวิตเซอร์แลนด์ ด้วย 6 คน ก็คือ 6 คน ที่รวมกันมา นี่คือสิ่งที่เป็น 10 อันดับแรกก็จะมี มาเลเซีย เจแปน ก็คือญี่ปุ่น รัสเซีย แล้วก็สิงคโปร์ ไล่ลำดับลงมานะครับ มาดูแล้วคนไทยล่ะที่เดินทางกลับมาจากต่างประเทศ มีประเทศไหนบ้างที่รายงานพบว่าติดเชื้อจากประเทศนั้น ๆ ที่เป็นต้นทาง พบว่าจากสหราชอาณาจักรครับ อันนี้ตัวเลขตั้งแต่วันที่ 4 กุมภาพันธ์ จนกระทั่งถึงนะครับ สหราชอาณาจักร 104 ราย อินโดนีเซีย 55 มาเลเซีย 51 กัมพูชา 26 ญี่ปุ่น 16 แล้วก็ปากีสถาน 15 ไล่เลียงลงมาตามนี้้นะครับ ส่วนคนไทยที่กลับมาจากต่างประเทศ แล้วก็ไปเข้าอยู่ในสถานที่กักกันที่รัฐจัดให้ กลับมาจากประเทศอะไรบ้างที่เราได้มีการบันทึกไว้ตั้งแต่ 8 กุมภาพันธ์ ที่มี State Quarantine ขึ้นมา ก็พบว่า 5 อันดับแรกก็จะเป็นอินโดนีเซีย 63 ราย คูเวต 34 อินโดนีเซีย UAE 45 แล้วก็ปากีสถาน 13 นี่คือประเทศต่าง ๆ ที่เราได้ดำเนินการนะครับ แล้วก็เฝ้าระวัง แล้วก็มีการกักกัน ก็ทำให้อัตราการติดเชื้อในประเทศลดน้อยลง จนกระทั่งเป็น 0 ราย วันที่ผ่านมา มาดูครับว่าในสถานกักกันของรัฐที่ส่วนกลางและของต่างจังหวัดที่เกิดขึ้นคือ State Quarantine และ Local Quarantine ซาอุดิอาระเบีย มีรายงานขึ้นมา 5 มีคนเดินทางกลับมาแล้ว 274 ราย แล้วก็มีตรวจพบเชื้อไปแล้ว 28 หลายเที่ยวบินนี่นะครับ วันนี้มารวมอีกเป็น 5 ก็ทำให้ขึ้นมาเป็นอันดับที่ 2 มีอัตราการป่วยตามประเทศต้นทาง ขึ้นมาเป็น 10.22 รองจากคูเวตครับ ไปดูสถานการณ์ของทั่วโลกครับ วันนี้ยืนยันไปทั้งหมด 8,578,000 กว่ารายนะครับ เพิ่มขึ้นวันเดียว 140,000 กว่า เยอะมาก ๆ ช่วงตอนนี้ ตัวเลขที่คุยกันนี่เกินแสนมาหลายวันแล้วนะครับ แล้วก็อาการหนักก็อยู่ที่ประมาณ 0.6 เปอร์เซ็นต์ 54,000 หายดีแล้ว 4,500,000 ก็ประมาณสัก 52.8 เปอร์เซ็นต์ แล้วก็เสียชีวิตไปเพิ่มขึ้น 5,021 รายนะครับ ก็เป็น 456,000 กว่าแล้วนะครับ อันดับของโลกก็ยังคงไว้นะครับ สหรัฐอเมริกา บราซิล รัสเซีย อินเดีย แล้วก็ยูเครน แต่ว่าดูของสหรัฐอเมริกาวันเดียวเกือบ ๆ แตะ 30,000 ราย สำหรับรายใหม่นะครับ แล้วก็บราซิลก็รองลงมา 23,000 แล้วก็มาทางอินเดียก็อีก 13,000 นี่เป็นเลขหลักหมื่น ๆ ทั้งนั้นเลย แล้วในตารางนี้ให้เห็นถึงตัวเลขที่มีหลายพันนะครับ เม็กซิโก ปากีสถาน ตุรกี ซาอุดิอาระเบีย 4,700 นี่วันเดียวนะครับ ที่เขาเดินทาง มีคนไทยเดินทางกลับมา บังกลาเทศ 3,800 คน south africa นี่ ประเทศไทยเท่าเดิมครับ อยู่อันดับที่ 91 นะครับ แล้วก็มีทาง 21-50 อันดับแรกของโลกนะครับ ประเทศจีนยังอยู่ในอันดับที่ 21 นะครับ 32 รายก็เพิ่มขึ้นเมื่อวานนี้ครับ อียิปต์นี่ 1,200 นะครับในวันเดียว เนเธอแลนด์ 115 UAE 388 อินโดนีเซียนี้ก็เยอะ 1,300 กว่ารายใน 1 วันนะครับ แล้วก็ทางฟิลิปปินส์ ก็ 560 กว่า บาเรนทางขวามือ 469 นะครับ มาดูข่าวต่างประเทศกันบ้างครับ เยอรมันกับอังกฤษครับ มาเจอเชื้อกันอีกรอบหนึ่งนะครับ ก็มีการพาดหัวข่าวบอกว่าเยอรมันผวาโควิดคนงานโรงฆ่าสัตว์ติดเชื้อไปกว่า 560 ราย แล้วก็สั่งระงับการปฏิบัติงานของโรงงานแปรรูปเนื้อแห่งหนึ่งในเมืองกือเทอร์สโลห์ นะครับ ซึ่งอยู่ทางตะวันตกเฉียงเหนือของประเทศ หลังจากเกิดการระบาดทำให้มีผู้ติดเชื้อแล้ว มากกว่า 1,650 ราย ประชาชนหลายพันคนขอให้ถูกกักตัวอยู่แต่ในบ้าน แล้วก็มีคนงานโรคงานได้รับการตรวจโรคแล้วมากกว่าพันคน แล้วก็เรื่องของทางอังกฤษก็พบว่ามีผู้ติดเชื้อ 58 ราย ซึ่งมาจากโรงฆ่าไก่ 2 แห่ง ในเวลส์ ซึ่งส่งไก่สดไปยังซูเปอร์มาร์เก็ตและร้านอาหารต่าง ๆ ของสหราชอาณาจักร นี่ก็คือ 2 ที่นะครับ ตรงนี้นำเรียนว่าเราเรียนรู้อะไรจากทางด้านข่าวต่างประเทศ ซึ่งจะเห็นนะครับ ว่ากลุ่มของผู้ใช้แรงงานโรงงานต่าง ๆ หลายที่ก็ไปดูเรื่องของสุขอนามัย ซึ่งก็เป็นเรื่องข้อจำกัด อันนี้อยู่กับเนื้อสัตว์ เนื้อสดอะไรทั้งหลาย ก็โอกาสที่จะเกี่ยวข้องกับการปนเปื้อน เรื่องของเชื้อโรคต่าง ๆ ก็มี ถ้าเราได้เรียนรู้ต่าง ๆ ตรงนี้ก็นำเรียนนะครับว่า ประเทศไทยเรา มี พ.ร.บ. โรคติดต่อปี 2558 ซึ่งต้องดูแลเรื่องพวกนี้อยู่นะครับ แล้วก็ทางด้านโรงงานต่าง ๆ ก็มีอีกหลาย พ.ร.บ. ทั้งเรื่องของอาชีวะ เรื่องของทางด้านอนามัย สิ่งแวดล้อมต่าง ๆ ฝากทางท่านผู้ประกอบการ ได้เข้าไปดูในเรื่องของความสะอาด ในเรื่องของสาธารณสุข สิ่งแวดล้อมต่าง ๆ ด้วยนะครับในตอนนี้ ท่านไม่ต้องการให้มีการติดเชื้อท่านก็ต้องดูแลตัวเองให้อย่างดี เราเรียนรู้จากทางข่าวต่างประเทศ ถ้าท่านเกี่ยวโยง เกี่ยวข้องกันทางธุรกิจ หรือว่าธุรกิจ กิจการร้านค้าที่เชื่อมโยงแบบนี้ จะเป็นการดีมาก ๆ ตามที่ท่านผู้นำได้บอกว่าต้องมาช่วยกันในเรื่องของภารกิจในการรวมไทยสร้างชาติ โดยคนไทยทุกคน ฉะนั้นถ้าท่านเองเห็นข่าวต่างประเทศนี้ แล้วเชื่อมโยงมายังตัวเองนี้ ในกิจการของท่านด้วยนะครับ การบังคับใช้กฎหมายเป็นเรื่องของทางด้านทางการ แต่จริง ๆ แล้วไม่ต้องบังคับใช้หรอกครับ ถ้าเราสมัครใจที่หน้ากากอนามัยอย่างที่บอกนะครับ เราก็จะมีความสุขกันทุกคนถ้าร่วมกันทุกคน รู้หน้าที่ของทุกคน แล้วเราก็ทำกันอย่างเต็มที่ ก็จะปลอดโรค ปลอดภัยนะครับ มาดูหน้าที่ของทาง ศบค. ชุดที่นำคนไทยกลับมาจากต่างประเทศ ซึ่งกระทรวงการต่างประเทศ ก็เป็นหัวหน้าทีมนำคนไทย วันนี้จะกลับมาทั้งหมดประมาณสัก 5 เที่ยวบินนี้ 500 คนเป๊ะเลยครับ ซ้ายมือ กลับมาจากไต้หวัน แคนาดา เกาหลีใต้ เมียนมาร์ ส่วนทางขวามือ พรุ่งนี้ก็มาอีก 503 คนนะครับ ก็จากนี่ครับหลายประเทศทีเดียวนะครับ เยอรมนี บรูไน เกาหลีใต้ สหรัฐอเมริกา ก็จะมีสัปดาห์หน้านะครับ ที่จะมีอีกหลายเที่ยวบิน 21 22 23 24 25 26 นะครับ ที่เรากังวลใจที่เป็นข่าวกันของน้อง ๆ คนที่เป็นนักศึกษาที่จะกลับมาจากอียิปต์ตอนนี้ก็มีทางซูดานที่อยู่ใกล้ ๆ นั้นก็จะกลับมาในวันที่ 24 นี้ด้วยนะครับ ก็เรียนว่าทุกประเทศที่มีคนไทยอยู่ ก็เป็นการดูแลของทางท่าน ผอ. ศบค. ก็อยากจะให้คนไทยที่จะได้กลับมาตอนนี้ก็ได้เพิ่มโควตาต่อวัน แล้วก็ประสานกับเที่ยวบินทั้งหลาย ก็นำเรียนว่าเราพยายามกันอย่างเต็มที่ แต่ขณะเดียวกันด่านทางบก ผ่านแดนทางบกทั้งหลาย ก็ยังมีคนใช้บริการและเดินเข้ามานะครับ มาเลเซียก็ลดน้อยแล้ว ไปเหลืออยู่ 168 แล้ว เมียนมาร์ก็เข้ามา 1 คน สปป.ลาว 9 คน กัมพูชา 13 เมื่อวันก่อนผมไปที่เขตพื้นที่ที่รับผิดชอบทางด้านสาธารณสุข ก็ไปตรวจราชการ ก็ไปแวะดูที่ทางจังหวัดอุบลราชธานี ก็มีทางสถาบันก็แปลงมาเป็น Local Quarantine ใช้หอพักนักศึกษา ซึ่งว่างอยู่นี่นะครับ มาให้คนไทยที่กลับมาจากทาง สปป. ลาว มีเด็กด้วย มีคุณแม่เข้าไปอยู่ด้วยกับเขา เด็กก็ยังเป็นวัยประถมอยู่ พอเขาจะกลับเข้ามา ผู้ปกครองไปอยู่ที่ลาวแล้วก็กลับเข้ามาก็เตรียม เพื่อที่จะเปิดโรงเรียนก็มาอยู่ที่นี่นะครับ มีนักธุรกิจ ที่ทำธุรกิจก็ไปอยู่ที่นั่น ก็กล่าวชมนะครับว่า ทางรัฐบาลไทยนะครับ โดยทาง ศบค. ดูแลอย่างเดียว ก็ขอชมด้วยนะครับว่าทางจังหวัดอุบลราชธานีพี่น้องทางด้านสาธารณะกับทางองค์กรของพื้นที่ ดูแลอย่างดี ผมไปดู วิวสวยนะครับ แล้วตึกก็เรียกว่าสะอาดเรียบร้อยนะครับ มีอาหาร 3 มื้อ ไม่ได้มีแอร์อะไรที่ร้อนมากนะครับ แต่อากาศดีมาก ๆ ก็ทุกคนก็อยู่อย่างมีความสุข แล้วพอท่านออกจากที่นี่ครบ 14 วัน ก็กลับบ้านได้อย่างมีความสุข เพราะว่าปลอดภัย ปลอดโรคแน่ ๆ นะครับ ขอพระคุณทุก ๆ ท่านที่ร่วมมือกัน มาดูกันครับว่าตอนนี้สะสมไปแล้วทั้งส่วนกลางและส่วนภูมิภาคคือ State Quarantine และ Local Quarantine สะสมไป 42,000 กว่าคนแล้ว กลับบ้านไป 32,000 กว่าคน ยังกักกันอยู่อีกประมาณหมื่นกว่าคน ว่าทำให้คนหมื่นกว่าคนอยู่พร้อม ๆ กันด้วยความสมัครใจนี่มีใครทำอย่างนี้บ้างไหมนะครับ ต้องบอกเลยว่าเรารวมใจกันอย่างดีมาก ๆ อย่างโดยสมัครใจกันทุก ๆ คน กราบขอบพระคุณ แล้วก็ทำให้หลาย ๆ พื้นที่ โรงแรมที่ต้องการคนเข้าพัก หรืออะไรทั้งหลายก็ได้มีภารกิจในการดูแลตรงนี้นะครับ เพราะฉะนั้นตรงนี้เป็นสิ่งที่เราทำสิ่งที่ดี ๆ แล้วเราก็ได้คนที่ป่วยไข้ที่เราแยกออกมาตอนนี้ 200 กว่าคนนี้ เกิดขึ้นจากกระบวนการตรงนี้ ขอบคุณมาก ๆ นะครับ ที่เราทำให้เห็นภาพนี้ แล้วเราก็สุขใจของคนที่อยู่พัก แล้วก็สุขใจของคนที่อยู่ในประเทศกันอยู่แล้ว 60 กว่าล้านคน ก็สบายใจว่าเราได้มีระบบของการกักกันโรคที่ดี แต่เราจะต้องเปลี่ยนผ่านไปสู่การเปิดประเทศ หลายคนบอกว่าเป็นการเปิดประเทศ แต่จริง ๆ ยังไม่เปิดประเทศอย่างนี้ครับ ที่พูดกันบ่อย ๆ travel bubble ติดตามกันได้ จะให้เขาเข้ามาโดยไม่ต้องมีการกักกัน หรือเป็นไปได้ไหม ตอนนี้มีข้อเถียงกันอยู่ ตกลงกันได้ไหมนะครับ แต่ที่เป็นข้อตกลง แล้วก็เข้าใจกันได้ทุกคนคือ Platform Thai Chana ครับ ซึ่งจะเป็นระบบที่เอาไว้ติดตามเวลาเกิดปัญหา ก็โชคดีผมก็บอกว่า มันจะเกิดเคสขึ้นมาสักเคสหนึ่งก่อนเพื่อที่จะทดสอบระบบไทยชนะนี้ หลายคนบอกว่าอย่าเกิดเลยนะครับ 0 0 0 0 อย่างนี้มาทุกวัน ดีแล้ว แต่อย่างไรก็ตามแต่ต้องการความร่วมมือในเรื่องของ Platform Thai Chana กันอยู่ เพราะฉะนั้น ณ ตอนนี้มีระบบเอาไว้ ทุกคนเข้าระบบตรงนี้ ผมไปต่างจังหวัดผมไปนอนพักโรงแรม ผมเห็นเขาติดไว้อยู่ที่ด้านหน้าของโรงแรมเลย ก็แค่ยกโทรศัพท์ขึ้นมานะครับ เปิดแอปฯ ขึ้นมา แล้วก็กดปุ๊บเข้าไป แล้วก็ส่อง ง่ายเลยครับ เวลาออกมาแล้วลืมขึ้นรถไปตรงไหน แล้วไปจิ้มเช็กเอาท์ตรงนี้ได้ นี่คือความสำคัญของแอปฯ ไทยชนะ มาดูครับตอนนี้มีผู้ใช้งานไปแล้วเท่าไรครับ ตอนนี้มีผู้ใช้งานไปแล้ว 28 ล้านคน ลงทะเบียนที่เป็นกิจการร้านค้า 204,000 กว่าร้านค้า แล้วก็ลงทะเบียน Application ซึ่งตอนนี้ง่ายมาก แล้วก็แอปฯ ของ IOS ก็สามารถลงได้แล้วนะครับ 350,000 กว่า ก็ยังอยากจะให้เพิ่มขึ้นกว่านี้ คนไทยเรามีโทรศัพท์มือถืออย่างที่ได้รับรายงานจากกระทรวง DES 120 กว่าล้านเครื่อง เรามี 60 กว่าล้านคน แสดงว่าคนหนึ่งเกือบ ๆ 2 เครื่องน่ะนะครับ แต่ลงกันแค่ 350,000 กว่าเครื่องเอง มันน้อยไปหรือเปล่า ถ้าลงได้มากกว่านี้ก็จะดีนะครับ แล้วก็มีคนที่ Check-in Check-out อยู่ 88 เปอร์เซ็นต์ง่ายนะครับ ส่วน Platform ก็คือสแกนจาก QR Code นี่แค่ 56 เปอร์เซ็นต์ ตรงนี้ก็ช่วยกันหน่อยหนึ่ง ผมก็ขอตัวเลขจากทาง DES มาว่าอยากจะชมจังหวัดไหน ๆ ที่ช่วยนะครับ เรื่องการประเมินร้านค้า กิจการ กิจกรรมให้กับเรา ต้องขอบคุณคนในจังหวัดปทุมธานี นครปฐม สมุทรสาคร และนนทบุรีครับ ที่ร่วมแรงร่วมใจกันในการร่วมกันประเมินร้านค้า มีกันปทุมธานีนี่ ร้อยละ 79 เปอร์เซ็นต์นะครับ ร้อยละ 79 คือมีการตอบแบบประเมิน 77 เปอร์เซ็นต์ เป็นของนครปฐม กรุงเทพฯ เป็น 76 เปอร์เซ็นต์ แล้วก็นนทบุรี 75 เปอร์เซ็นต์ ชนะกันแค่ทีละ 1 ทีละ 1เท่านั้นเองนะครับนี่ ต้องขอบคุณนะครับ ทุกการประเมินของท่านมีค่ากับพวกเรา เพื่อที่จะนำไปเป็นตัวสุ่มที่จะเข้าไปตรวจนะครับ ในเรื่องนี้จะได้ไปเฉพาะเจาะจงแล้วก็เป็นโจทย์ให้กับทาง ศปม. ได้เข้าไปช่วยกันดู ก็ได้รับรายงานจากทาง ศปม. ว่าผลการตรวจว่ามีแพลตฟอร์มไทยชนะ ในประเภทของกิจการร้านค้า หรือว่ากิจการ กิจกรรมต่าง ๆ มีอะไรบ้าง ไล่เลียงขึ้นมาให้ดู สีเขียวนะครับ เป็นกลุ่มที่มีแบบเขาเรียกแพลตฟอร์มไทยชนะ ถ้าสีส้มนี่ยังไม่มี ศูนย์วิทยาศาสตร์ครับ นำขึ้นมาเป็นอันดับที่ 1 ครับ ซ้ายสุด นับน้อยนะครับ คือมีประมาณสัก 26 หน่วยเท่านั้นเอง เขามีอยุู่ 23 เขาไปตรวจนะครับ ก็มี 23 ต่อ 3 เพราะฉะนั้นก็จะเยอะหน่อยหนึ่งนะครับ ห้างสรรพสินค้านะครับ ก็ไปตรวจ สัก 6,000 - 7,000 มีอยู่ 5,000 กว่าที่มีแพลตฟอร์ม ก็ต้องขอบคุณส่วนใหญ่ให้ความร่วมมือ เข้าไปตรวจนะครับ พบว่ามี 138 ต่อ 38 ที่ไม่มี ขนส่งสาธารณะ รองลงมาสวนสนุกก็ให้ความร่วมมือ นี่คือ 5 อันดับแรก ส่วนอื่น ๆ ก็ไล่เรียงกันไป จะต้องขอบคุณนะครับ เพราะส่วนเหล่านี้เปิดกันมานานพอสมควรแล้ว แต่มาดูอีกแผ่นหนึ่งนะครับ อันนี้จะบอกว่าทอปบ๊วยก็ไม่อยากจะใช้คำนี้นะครับ เพราะว่าจริง ๆ แล้วท่านอาจจะเพิ่งได้รับอนุญาตให้เปิด เช่น ลีลาศอย่างนี้นะครับ เข้าไปตรวจพบว่ามีเพียง 54 จาก… แล้วไม่มีนี่ 279 อันนี้เป็นกิจการกิจกรรมที่ต้องขอความร่วมมือด้วย สถานดูแลเด็กและผู้สูงอายุ 2,300 ต่อ 4,900 โดยประมาณ สถานศึกษา อันนี้เพิ่งจะอนุญาตให้เปิดเมื่อวันที่ 15 นี้เองครับ 8,200 ต่อ 15,000 15,000 นี่ยังไม่มีแพลตฟอร์มอันนี้ เมื่อวันก่อนผมก็ไป ก็เพิ่งไปที่ทางอำเภอสำโรง ที่จังหวัดอุบลราชธานี เขาก็เตรียมการที่จะเปิดเรื่องของโรงเรียนขึ้นมา ตอนนี้ก็บอกว่าคนโดยส่วนใหญ่ที่อยู่ต่างจังหวัด บอกว่าโทรศัพท์มือถือนี่ส่วนใหญ่เป็นรุ่นเก่าไม่สามารถสแกนได้นะครับ กิจการของสถานดูแลเด็กและผู้สูงอายุทั้งหลายเขาก็บอกว่าใช้สมุดจดแทน ถ้ามีอย่างใดอย่างหนึ่ง ก็ช่วยแทนกันได้นะครับ ก็ฬาว่ายน้ำ 20 : 31 นะครับ สวนสาธารณะ 1,554 ต่อ 1,947 สวนสาธารณะจริง ๆ เปิดมานานแล้วนะครับ อย่างไรฝากผู้ดูแลสวนสาธารณะ ช่วยกันด้วยในการที่จะทำให้ตัวเลขเพิ่มขึ้น นะครับ เอาล่ะครับ ก็หมดการรายงานตรงนี้ เดี๋ยวเราไปที่คำถามเลยนะครับ</w:t>
      </w:r>
    </w:p>
    <w:p>
      <w:pPr>
        <w:pStyle w:val="BodyText"/>
      </w:pPr>
      <w:r>
        <w:t xml:space="preserve">(คุณปวีณา) คำถามนะคะ โดยเฉพาะเป็นประเด็นที่ถามมาจากภาคประชาชนนะคะ สอบถามเรื่องของการช่วยเหลือคนไทยจากอียิปต์ หลังจากที่ท่านโฆษกบอกว่าในจำนวน 38 คน ที่พบว่ามีไข้สูง มีอาการป่วย แต่ภาพที่เห็น คือได้รับเพียงแค่ยาพาราเซตามอน และวิตามินซีต่าง ๆ ก็กลัวว่าอยู่อย่างนั้นจะได้หายไหม แล้วการดูแลต่าง ๆ เป็นอย่างไรบ้างคะ</w:t>
      </w:r>
    </w:p>
    <w:p>
      <w:pPr>
        <w:pStyle w:val="BodyText"/>
      </w:pPr>
      <w:r>
        <w:t xml:space="preserve">(นายแพทย์ ทวีศิลป์) ครับผม เรื่องนี้ก็ข่าวออกมาอย่างนั้นจริง ๆ เพราะว่าการที่น้อง ๆ นักศึกษาที่ ช่วงที่ไม่ได้กลับเข้ามา แล้วตรวจพบเชื้อ หลายคนก็เป็นอย่างนี้เหมือนกันหมด ก็มีความรู้สึกกังวลใจ ไม่สบายใจแล้วก็คิดว่าตัวเองอาจจะอาการต่าง ๆ ขึ้นมา แต่นำเรียนนะครับว่าโรคนี้ไม่มียารักษา แล้วก็ยังไม่มีวัคซีนในการป้องกัน เพราะฉะนั้นวิธีการรักษา คือ รักษาไปตามอาการ คือมาตรฐานสำคัญ ณ ตอนนี้ ถ้ามีไข้ก็ใช้ยาพาราเซตามอนก็เป็นเรื่องปกติ ไม่ได้ผิดอะไรไปจากการรักษาที่โรงพยาบาลเลยนะครับ เพียงแต่ว่า ณ ตอนที่เขาได้รับการตรวจคัดกรองมาตรงนั้น คัดกรองเสร็จก็ให้กลับไปรักษาตัวที่หอพักนักศึกษาที่เขาอยู่รวมกัน ผมได้รับรายงานจากเมื่อเช้านี้ที่มีการประชุม ศบค. ชุดเล็กนะครับ ก็บอกว่า ณ ตอนนี้นี่ทั้ง 38 คน ที่ได้รับรายงานนี่นะครับ มีการไปตรวจเช็กซ้ำ มีบางคนผลเป็นลบไปแล้ว แล้วก็ส่วนที่เหลืออีกทุกคนนี่มีอาการน้อย หรือแทบจะไม่มีอาการเลย และล่าสุดนะครับ โดยกรมควบคุมโรคกับกรมการแพทย์ก็ได้มีการประสานแพทย์ให้มีการทำ เขาเรียก Group LINE อยู่ใน group ไลน์เดียว ปรึกษาอาการอะไรทั้งหลายที่ไม่สบายใจ ตอนนี้หลายคนก็ผ่อนคลายไปเยอะแล้วนะครับ สบายใจมากขึ้นนะครับ แต่อย่างไรก็ตามแต่นะครับ จะมีเที่ยวบินที่จะกลับมาในช่วงนี้ 3 กรกฎาคม นี่ จะกลับมาประมาณ 200 คน 8 กรกฏาคมมาอีก 200 คน อีก 2 เที่ยวบินยังไม่กำหนดเวลา นำเรียนว่าประมาณสักพันคนนี้จะได้กลับมาในช่วงเวลาเร็ว ๆ นี้อันนี้สำหรับเกิดขึ้นที่อียิปต์ เมื่อเช้าผมก็เลยซักถามต่อ ถ้าอย่างนี้กรณีที่จะเกิดเรื่องขึ้นมานี่ เดี๋ยวมีประเด็นที่น้อง ๆ ร้อง มีประเด็นกรณีที่คล้าย ๆ กัน ที่จะมีการกลับเข้ามาอีกบ้างไหม แล้วมีความยากลำบากหรือเปล่า ปรากฏว่ามีเหมือนกันครับ อย่างที่บอกจากซูดาน และอียิปต์ซึ่งยังตกค้างอยู่ ซูดานเป็นประเทศที่ค่อนข้างที่จะเดินทางลำบากยิ่งกว่า แล้วก็หาเที่ยวบินที่จะกลับมาได้น้อยกว่าด้วย เมื่อเช้านี้ก็เลยมีการซักถามกันนะครับว่า เรื่องนี้ซูดานนี่จะมีเที่ยวบินที่จะกลับมาวันที่ 24 มิถุนายน อาจจะเป็นเที่ยวบินเดียวเสียด้วยซ้ำ มาอีก 200 คน ที่สำคัญ ณ ตอนนี้ ก็คือยังหาเรื่องของการตรวจก่อนที่จะขึ้นเครื่อง สิ่งหนึ่งที่จะต้องมีแน่ ๆ คือ Fit to Fly คือพร้อมที่จะบินได้ ถ้าจะต้องตรวจเชื้อด้วยนี่ ว่าจะมีไหมในการที่จะตรวจเชื้อขึ้นมา ถ้ามีก็อาจจะต้องกักกันอยู่สักระยะหนึ่งด้วย แต่อย่างไรก็ตามแต่นะครับ เมื่อเช้านี้ทางฝ่ายของ ศปม. ก็ได้นำเรียนว่า โชคดีของคนไทยที่เรามีทหารไทยอยู่ที่นั่น มีทหาร 1 กองร้อยที่ซูดาน มีคุณหมอที่หมอทหารอยู่ที่นั่นด้วย ซึ่ง ณ ตอนนี้ก็คงจะได้ นี่ล่ะครับ เขาเรียกทหารที่เป็นมิตรกับประชาชนคนไทย ที่อยู่ใกล้ตรงนั้นจะได้ดูแลเขาด้วย ตอนนี้ก็พึ่งทหารไทยที่ดูแลตรงนั้น 24 เกือบทั้งหมดก็จะได้กลับมาอยู่ตรงนี้ ก็นำเรียนว่ามีสิ่งใดสิ่งหนึ่งที่ทาง ศบค. จะช่วยได้ ตอนนี้เรามองกันไปหมดนะครับ อยู่ที่ไหนของโลกนี้ ถ้ามีโอกาสที่จะได้กลับมาเราพยายามเต็มที่ครับ ครับผม</w:t>
      </w:r>
    </w:p>
    <w:p>
      <w:pPr>
        <w:pStyle w:val="BodyText"/>
      </w:pPr>
      <w:r>
        <w:t xml:space="preserve">(คุณปวีณา) ค่ะ จากปัญหาความเดือนร้อนของคนไทยที่อยู่ต่างประเทศ มาดูปัญหาในประเทศบ้างนะคะ มีคำถามเข้ามา เกี่ยวกับเรื่องของกลุ่มนักดนตรี เมื่อวานนี้หลายคนเห็นมีกลุ่มนักดนตรีมายื่นเรื่อง แล้วก็มาขอให้รัฐบาลมาปลดล็อกได้หรือเปล่า เป็นกลุ่มที่ได้รับผลกระทบ อยากให้ปลดล็อก แล้วก็สามารถกลับมาทำมาหากินได้ปกติน่ะค่ะ</w:t>
      </w:r>
    </w:p>
    <w:p>
      <w:pPr>
        <w:pStyle w:val="BodyText"/>
      </w:pPr>
      <w:r>
        <w:t xml:space="preserve">(นายแพทย์ ทวีศิลป์) ครับผม ก็เป็นที่อื่น ๆ คอนเสริต์ยังเปิดได้เลย ทำไมอันนี้ไม่ได้ เกิดอะไรขึ้น ก็เขาก็เป็นอาชีพที่คล้ายกัน อย่างเดียวกันนะครับ แล้วคนที่ติดเชื้อ ไม่ใช่นักดนตรีสักหน่อย แต่เป็นคนที่มาเที่ยวในสถานบันเทิงต่างหาก นักดนตรีเกี่ยวด้วยนะครับ อันนี้ก็เป็นเหตุผลเหตุการณ์ที่เราก็พูดแล้วก็พูดคุยกันในที่ประชุมของ ศบค. ชุดเล็ก ผมก็ไปหาคำตอบมาครับ ว่าเรื่องเหล่านี้ท่าน ผอ. ศบค. หรือท่านนายกรัฐมนตรีเป็นห่วงเป็นใยกับทุกอาชีพ มองดูแล้วถ้าทำอาชีพสุจริตทุกอย่างล้วนมีสิทธิที่จะได้เปิดดำเนินการทั้งสิ้น วันนี้ก็ได้มีการสั่งการ แล้วก็มีการประชุมกันที่จะเกิดขึ้น ตอนนี้ครับ เช้านี้ครับ มีประชุมแล้วครับ10.30 น. นะครับ จะเข้าพบกับคณะทำงานผ่อนคลายกิจการกิจกรรมนะครับ ที่ทาง ศบค. หรือท่านนายกฯ โดยท่าน ผอ. ศบค. แต่งตั้งขึ้น ได้มีการพูดคุย แล้วก็เรียกว่า ต้องจัดการเตรียมการว่าจะอยู่กับ New Normal นี้อย่างไร ในฐานะที่ท่านเป็นนักดนตรี ท่านจะมีส่วนช่วยอะไรกับทางสังคม มีส่วนช่วยอะไรให้กับลูกค้าของร้านท่าน ให้กับลูกค้าของกิจการของท่านให้ติดเชื้อ ไม่ให้ติดเชื้อเลยีดีสุดนี่นะครับ ติดเชื้อให้น้อยที่สุดนี่จะทำอย่างไรครับ แล้วจะมี program ต่อไปด้วยนะครับ ไม่ใช่แค่กลุ่มของนักดนตรี ผับ บาร์ คาราโอเกะ ก็เป็นอาชีพที่สุจริตเหมือนกันครับ ก็จะต้องเกิดขึ้น ก็จะมีผู้แทนมาพบกับทางคณะทำงานนี้ วันอาทิตย์นะครับ 10 โมงครึ่ง นี่คือตารางการทำงานที่เรากำลังเตรียมความพร้อม เพื่อให้เกิดขึ้นเร็ว ๆ นี้ และกิจการ กิจกรรมทุกอย่างอยู่ใน New Normal ที่ปลอดภัยกันทุกคน</w:t>
      </w:r>
    </w:p>
    <w:p>
      <w:pPr>
        <w:pStyle w:val="BodyText"/>
      </w:pPr>
      <w:r>
        <w:t xml:space="preserve">(คุณปวีณา) และอีก 1 คำถาม เรื่องของนโยบาย Travel Bubble ที่บอกว่าจะมีการเปิดให้คนต่างชาติเข้ามาท่องเที่ยวในประเทศไทย หลายคนโดยเฉพาะประชาชนเป็นห่วงว่า ถ้าโรคนี่กลับมาระบาดอีกเพราะเราให้ต่างชาติกลับมาท่องเที่ยวมันจะไม่คุ้มกับสิ่งที่เราได้หรือเปล่า แล้วก็กลัวว่าโรคระบาดกลับขึ้นมาอีกค่ะ</w:t>
      </w:r>
    </w:p>
    <w:p>
      <w:pPr>
        <w:pStyle w:val="BodyText"/>
      </w:pPr>
      <w:r>
        <w:t xml:space="preserve">(นายแพทย์ ทวีศิลป์) ครับ อันนี้ก็เป็นความกังวลใจของคนที่ต้องการดูแลสุขภาพของตนเองนะครับ แล้วก็ได้ฟังข่าวจากทาง ศบค. เราทุกเช้า หรือทุก ๆ จันทร์ พุธ ศุกร์ หรือทุก ๆ วันนี้ ว่าต่างประเทศติดกันเป็นแสน แล้วเราจะทำอย่างไรละ ถ้าเปิดประเทศเป็น travel bubble อย่างนี้จะเป็นอย่างไร ยังไม่มีข้อยุตินะครับ แต่ผมขออนุญาตนำเรียนความก้าวหน้า ขอเรียนความเข้าใจให้ตรงกันก่อน พอพูดคำว่า travel bubble หลายคนที่ความกันไปหลากหลาย Travel ก็คือท่องเที่ยวสิ ลองนึก ก็คือมีนักท่องเที่ยวเข้ามาเดินในประเทศไทยเต็มไปหมด ไม่ใช่แล้วนะครับ ตอนนี้มีการพูดคุยกันแล้วนะครับ อาจจะแปลเป็นว่าเป็นการเดินทางก็ได้ สิ่งที่เราพยายามตรงนั้น คงไม่ได้เป็นภาพที่เห็นนักท่องเที่ยวเข้ามากันแบบจำนวนมาก ๆ หลาสยแสน หลายล้านคนต่อปีอะไรอย่างนี้ไม่ได้แล้วนะครับ แต่สิ่งที่เกิดขึ้น ณ ตอนนี้ มีการเดินทางในลักษณะของ อันที่ 2 1. ก็คือเรื่องของการท่องเที่ยว มองว่าเป็นเรื่องของการเดินทาง มองเป็นการเดินทาง อันที่ 2 ก็คือทำอย่างไรให้นักเดินทาง เป็นนักเดินทางจากต่างประเทศนี่ เข้ามาเพื่อกิจการกิจกรรมในเชิงของเศรษฐกิจ ผลักดันเศรษฐกิจให้สูงขึ้น มาเที่ยวนี่ทำให้ลักษณะเศรษฐกิจดีขึ้น แต่มีรูปแบบของคนอื่นที่เดินเข้ามา เดินทางเข้ามาแล้ว ทำให้เศรษฐกิจดันไปอีกเยอะแยะนะครับ 1. ก็คือพวกที่เป็นนักธุรกิจ 2. ก็คือพวกที่มาเป็นแรงงานที่มีฝีมือ เป็นคนที่มีประเภทเชี่ยวชาญ ทำโน่น ทำนี่ อะไร่ทั้งหลายดูแลเครื่องจักรเครื่องกลอะไรทั้งหลายนี้นะครับ หรือบุคคลที่มีลักษณะที่เรียกว่า ขออนุญาตทำงานลงทะเบียนในประเทศไทย 2-3 กลุ่มนี้ เขาบอกว่ามีการลงทะเบียนกันไว้ที่จะเข้ามาประมาณสัก เอาว่าง่าย ๆ ก็คือ ที่มี Work Permit หรือขออนุญาตเรื่องของการทำงานในประเทศเรา 20,000 กว่าคนแล้วนะครับ แค่ตัวเลขตัวนี้ รวมถึงครูโรงเรียนนานาชาติ อีก 700-800 คน มีนักเรียนที่อยากจะเข้ามาอีกรวม ๆ แล้วเป็นหลักพันคนนะครับ อันนี้รวม ๆ กันไปแล้วนี่ ทั้งหมด ทั้งกลุ่มนี้ ถ้าเข้ามาแล้วเกิดการขับเคลื่อนกับเรื่องของเศรษฐกิจและสังคมได้ กลุ่มนี้จำนวนไม่ต้องมากครับ 20,000-30,000 คน ขับเคลื่อนเงินที่เขาจะต้องดูแลกิจการกิจกรรมของเขาได้ โรงงานก็อาจจะเปิดได้ เรื่องของคนงานก็จะได้มีงานทำ เรื่องของอะไรต่าง ๆ หมุนเวียนขึ้นมานี่ แค่ให้คนเดินทางเข้ามาแค่ 20,000 - 30,000 คน ถ้าเราจัดการแล้วก็ดูแลได้ ถ้าระบบนี้เกิดขึ้นได้ ถ้า ผอ. ศบค. อนุมัติอนุญาตทั้งหลายนี่ เราคิดถึงกลุ่มนี้ก่อน ไม่ใช่นักท่องเที่ยวทั่วไปที่จะเดินเข้ามานะครับ กับอีกกลุ่มหนึ่งครับ ที่เราติดตามได้ ตอนนี้เราเป็น medical hub ของทางเอเชียแล้วล่ะนะครับ เรามีแพทย์ที่รักษาเก่ง เรามีโรงพยาบาลหลากหลายโรงพยาบาลที่ดูแลคนไข้ได้ดี แล้วเขาต้องการเดินทางเข้ามาเพื่อรับการรักษา ซึ่งก็จะเป็นมูลค่าในเชิงผลักดันทางเศรษฐกิจได้สูงด้วย ขณะเดียวกัน การติดตามตัวบุคคล แล้วแน่นอนมารักษาสุขภาพ ก็แน่นอนต้องมีติดโรคกลับไปหรือเอาเชื้อโรคไปให้คนอื่น เพราะว่าคนที่ดูแลอยู่ คือ กลุ่มบุคลากรทางการแพทย์ แน่นอนต้องมีมาตรฐานที่สูง เพราะฉะนั้น 2 กลุ่มนี้น่าจะต้องได้รับการพิจารณาก่อน พิจารณาก่อน ผมใช้คำว่าพิจารณาก่อนนะครับ แต่ขออนุญาตพูดให้ว่าคำว่า travel bubble อย่าเพิ่งไปมองว่าเป็นการท่องเที่ยว เดี๋ยวจะมีความเข้าอกเข้าใจผิด แล้วก็ตระหนกตกใจ แล้วก็ไม่มีการเตรียมอะไรที่ไม่ได้เป็นในแนวทางนั้นเสียทีเดียว มีทางนี้เกิดขึ้นด้วย แล้วก็มั่นใจครับว่าทาง ศบค. จะดูในเรื่องต่าง ๆ อย่างละเอียดรอบคอบ ทางท่าน ผอ. ศบค. ให้ทีมต่าง ๆ ไปศึกษาอย่างดี ก่อนที่จะนำเข้าที่ประชุมชุดใหญ่ในสัปดาห์ถัดไปนี้ ถ้าเรื่องต่าง ๆ เรียบร้อยดี จะได้เห็นความก้าวหน้าไปอีกขั้นหนึ่ง แต่ ณ วันนี้ผมนำเรียนเป็นข้อสรุปในเชิงทางด้านความคิดรวบยอดก่อนนะครับ เพื่อที่เราจะได้เห็นภาพต่าง ๆ ตรงกัน ตรงนี้ครับ</w:t>
      </w:r>
    </w:p>
    <w:p>
      <w:pPr>
        <w:pStyle w:val="BodyText"/>
      </w:pPr>
      <w:r>
        <w:t xml:space="preserve">(คุณปวีณา) วันนี้หมดประเด็นของคำถามแล้ว ฝากท่านโฆษกฝากประเด็นเพิ่มเติมถึงประชาชนที่ติดตามการแถลงข่าว เรียนเชิญค่ะ</w:t>
      </w:r>
    </w:p>
    <w:p>
      <w:pPr>
        <w:pStyle w:val="BodyText"/>
      </w:pPr>
      <w:r>
        <w:t xml:space="preserve">(นายแพทย์ ทวีศิลป์) ท่านนายกรัฐมนตรี ในฐานะที่ท่านเป็น ผอ. ศบค. ด้วย ท่านก็ชื่นชมกับคนไทยทุกคนนะครับ ที่ได้ร่วมมือร่วมใจกันทำให้เราผ่านการเรื่องของการฟื้นฟูขึ้นมาแล้วก็ได้รับคำชมว่าว่าเป็นที่ 1 ของเอเชีย ที่สุดแล้วท่านก็นำไปสู่ในรูปแบบใหม่ของประเทศไทยเรา ใช้คำว่าภารกิจรวมไทย สร้างชาติด้วยคนไทยทุกคน เรามีคนไทยเก่งอยู่มากมาย หลากหลายที่ ถึงเวลาแล้วที่เราจะขอความเก่งของท่านทุก ๆ คนมารวมพลังกัน มาทำในสิ่งที่เราไม่เคยทำ ทำในวิถีทางใหม่ ทำในรูปแบบใหม่ เรามีทรัพยากรอย่างจำกัด แต่ถ้าถูกเตรียมการที่ดี ถูกนำคนที่มีความเก่งหลายคนเข้ามา แล้วเราก็มีวินัยกันอย่างดีที่เราจะร่วมมือร่วมใจกัน เชื่อว่าการสร้างชาติในหลังยุคโควิดนี้ เราจะขึ้นมา ผงาดขึ้นมาอีกหลาย ๆ ด้าน ไม่ใช่เฉพาะแค่การควบคุมการติดเชื้อโควิดเท่านั้น ผมเชื่อว่าในเชิงของเศรษฐกิจสังคม และอะไรที่ผ่านที่จะเข้ามาเป็นโจทย์ยาก ๆ เราจะผ่านกันได้ด้วยดี แล้วก็สร้างชาติไทยให้เป็นที่รุ่งเรือง แล้วก็มีชื่อเสียงตลอดไปครับ</w:t>
      </w:r>
    </w:p>
    <w:p>
      <w:pPr>
        <w:pStyle w:val="BodyText"/>
      </w:pPr>
      <w:r>
        <w:t xml:space="preserve">(คุณปวีณา) กราบขอบพระคุณนายแพทย์ทวีศิลป์ วิษณุโยธิน โฆษก ศบค. นะคะ เบื้องต้นเน้นย้ำสถานการณ์ไวรัส COVID-19 จำนวนผู้ป่วย 5 คน ซึ่งยังคงเป็นคนที่เดินทางมาจากต่างประเทศ และอยู่ในพื้นที่การกักตัวของรัฐ หรือใน State Quarantine นะคะ การพบจำนวนผู้ป่วยในประเทศยังคงเป็น 0 ซึ่งวันนี้ถือว่าเป็นวันที่ 25 แล้ว แต่ขณะเดียวกันตอนนี้ยังนิ่งนอนใจไม่ได้นะคะ เนื่องจากว่าสถานการณ์ของโลกยังพบผู้ป่วยเพิ่มขึ้น วันเดียวถึง 140,000 กว่าคน ทำให้ยอดรวมนั้น สูงกว่า 8,578,000 กว่าคนแล้วค่ะ ลำดับต่อไปขออนุญาตเรียนเชิญทางท่านรองอธิบดีกรมสารนิเทศ และรองโฆษกกระทรวงการต่างประเทศ ท่านณัฐภานุ นพคุณ อธิบายเป็นภาคภาษาอังกฤษ เรียนเชิญ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ท่านณัฐภาณุ นพคุณ รองอธิบดีกรมสารนิเทศ และรองโฆษกกระทรวงการต่างประเทศ และนี่คือทั้งหมดของการแถลงจากศูนย์บริหารสถานการณ์โควิด-19</w:t>
      </w:r>
    </w:p>
    <w:p>
      <w:pPr>
        <w:pStyle w:val="BodyText"/>
      </w:pPr>
      <w:r>
        <w:t xml:space="preserve">(ศบค.) ดิฉัน ปวีณา ฟักทอง และทีมงานทั้งหมดขอลาไปก่อน 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9 มิ.ย. 63)</dc:title>
  <dc:creator/>
  <cp:keywords/>
  <dcterms:created xsi:type="dcterms:W3CDTF">2021-03-23T08:46:16Z</dcterms:created>
  <dcterms:modified xsi:type="dcterms:W3CDTF">2021-03-23T08: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มิถุนายน 2563 เวลา 10.45 น.</vt:lpwstr>
  </property>
  <property fmtid="{D5CDD505-2E9C-101B-9397-08002B2CF9AE}" pid="3" name="subtitle">
    <vt:lpwstr/>
  </property>
</Properties>
</file>